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EB735" w14:textId="4597AF4E" w:rsidR="001217A5" w:rsidRDefault="000B5212" w:rsidP="001217A5">
      <w:pPr>
        <w:pStyle w:val="PlainText"/>
      </w:pPr>
      <w:bookmarkStart w:id="0" w:name="_GoBack"/>
      <w:bookmarkEnd w:id="0"/>
      <w:r>
        <w:t>Dear</w:t>
      </w:r>
      <w:r w:rsidR="00F92EFD">
        <w:t xml:space="preserve"> [Respondent] </w:t>
      </w:r>
    </w:p>
    <w:p w14:paraId="46675647" w14:textId="77777777" w:rsidR="001217A5" w:rsidRDefault="001217A5" w:rsidP="001217A5">
      <w:pPr>
        <w:pStyle w:val="PlainText"/>
      </w:pPr>
    </w:p>
    <w:p w14:paraId="4F0CD4D2" w14:textId="00E73EDF" w:rsidR="000B5212" w:rsidRDefault="00E41B03" w:rsidP="000B5212">
      <w:r>
        <w:t xml:space="preserve">I’d like to invite you to </w:t>
      </w:r>
      <w:r w:rsidR="0095542D">
        <w:t xml:space="preserve">participate </w:t>
      </w:r>
      <w:r>
        <w:t xml:space="preserve">in a research project sponsored by </w:t>
      </w:r>
      <w:r w:rsidR="00C535F1">
        <w:t xml:space="preserve">the Survey Development Team at the U.S. Energy Information Administration (EIA). </w:t>
      </w:r>
      <w:r>
        <w:t xml:space="preserve">We are </w:t>
      </w:r>
      <w:r w:rsidR="000B5212">
        <w:t>considering modifying Form EIA-819 to collect information from ethanol producers, and begin collecting production data from organizations that produce biodiesel fuels on Form EIA-22M.</w:t>
      </w:r>
      <w:r w:rsidR="000B5212" w:rsidRPr="00542C5E">
        <w:t xml:space="preserve"> </w:t>
      </w:r>
      <w:r w:rsidR="00417AB9">
        <w:t xml:space="preserve">EIA is proposing to combine these two forms as a means of streamlining reporting. Ethanol plants and biodiesel plants are different entities, however EIA understands that many companies operate both types of plants. EIA wants to determine a consistent reporting method that is compatible with records kept in both these market segments. By combining these forms, EIA believes it will reduce respondent burden by decreasing the number of forms filed by company. To do this, EIA </w:t>
      </w:r>
      <w:r w:rsidR="007F1853">
        <w:t>would like your feedback</w:t>
      </w:r>
      <w:r w:rsidR="000B5212">
        <w:t xml:space="preserve"> to assess the report</w:t>
      </w:r>
      <w:r w:rsidR="007F1853">
        <w:t>ing</w:t>
      </w:r>
      <w:r w:rsidR="000B5212">
        <w:t xml:space="preserve"> </w:t>
      </w:r>
      <w:r w:rsidR="007F1853">
        <w:t xml:space="preserve">of your </w:t>
      </w:r>
      <w:r w:rsidR="000B5212">
        <w:t xml:space="preserve">production data on the </w:t>
      </w:r>
      <w:r w:rsidR="000751DE">
        <w:t>new form</w:t>
      </w:r>
      <w:r w:rsidR="000B5212">
        <w:t>, and to measure the impact associated with reporting.</w:t>
      </w:r>
      <w:r w:rsidR="00DF3C35">
        <w:t xml:space="preserve"> </w:t>
      </w:r>
      <w:r w:rsidR="00FB3E63">
        <w:t>We are interested in talking with the person who completes either of these two survey forms.</w:t>
      </w:r>
      <w:r w:rsidR="00DF3C35">
        <w:t xml:space="preserve"> </w:t>
      </w:r>
      <w:r w:rsidR="00FB3E63">
        <w:t>If you no longer fill out these forms, please forward this invitation to the appropriate person in your organization that handles this responsibility.</w:t>
      </w:r>
    </w:p>
    <w:p w14:paraId="629A3D79" w14:textId="77777777" w:rsidR="000B5212" w:rsidRDefault="000B5212" w:rsidP="00792B77"/>
    <w:p w14:paraId="53F84495" w14:textId="025CB017" w:rsidR="00784636" w:rsidRDefault="00784673" w:rsidP="00792B77">
      <w:r>
        <w:t>As part of this research effort w</w:t>
      </w:r>
      <w:r w:rsidRPr="00EE20FE">
        <w:t>e are</w:t>
      </w:r>
      <w:r>
        <w:t xml:space="preserve"> conducting</w:t>
      </w:r>
      <w:r w:rsidRPr="00EE20FE">
        <w:t xml:space="preserve"> </w:t>
      </w:r>
      <w:r w:rsidR="00987B18">
        <w:t xml:space="preserve">two online </w:t>
      </w:r>
      <w:r>
        <w:t>focus group</w:t>
      </w:r>
      <w:r w:rsidRPr="00EE20FE">
        <w:t xml:space="preserve">s </w:t>
      </w:r>
      <w:r w:rsidR="00987B18">
        <w:t xml:space="preserve">sessions </w:t>
      </w:r>
      <w:r w:rsidR="00726A40">
        <w:t xml:space="preserve">on </w:t>
      </w:r>
      <w:r w:rsidR="000B5212">
        <w:t>[INSERT DATE]</w:t>
      </w:r>
      <w:r w:rsidR="00726A40">
        <w:t xml:space="preserve"> </w:t>
      </w:r>
      <w:r w:rsidR="00784636">
        <w:t xml:space="preserve">at [Time with Time Zone] </w:t>
      </w:r>
      <w:r w:rsidR="00726A40">
        <w:t xml:space="preserve">and </w:t>
      </w:r>
      <w:r w:rsidR="000B5212">
        <w:t>[INSERT DATE]</w:t>
      </w:r>
      <w:r w:rsidR="00DF3C35">
        <w:t xml:space="preserve"> </w:t>
      </w:r>
      <w:r w:rsidR="00784636">
        <w:t>at [Time with Time Zone]</w:t>
      </w:r>
      <w:r w:rsidR="00987B18">
        <w:t xml:space="preserve">. </w:t>
      </w:r>
      <w:r w:rsidR="000B5212">
        <w:t xml:space="preserve">During the </w:t>
      </w:r>
      <w:r w:rsidR="00784636">
        <w:t xml:space="preserve">online </w:t>
      </w:r>
      <w:r w:rsidR="000B5212">
        <w:t xml:space="preserve">focus group session, you will be able to view the components of the survey form and provide feedback on your understanding of terms, questions, and identify any issues with navigation or reporting information. </w:t>
      </w:r>
      <w:r w:rsidR="00987B18">
        <w:t xml:space="preserve">The online focus group platform allows participants to </w:t>
      </w:r>
      <w:r w:rsidR="000B5212">
        <w:t>participate in</w:t>
      </w:r>
      <w:r w:rsidR="00987B18">
        <w:t xml:space="preserve"> the focus groups </w:t>
      </w:r>
      <w:r w:rsidR="000B5212">
        <w:t>from</w:t>
      </w:r>
      <w:r w:rsidR="00987B18">
        <w:t xml:space="preserve"> their own </w:t>
      </w:r>
      <w:r w:rsidR="000B5212">
        <w:t>office</w:t>
      </w:r>
      <w:r w:rsidR="00784636">
        <w:t xml:space="preserve"> via a computer with an internet connection</w:t>
      </w:r>
      <w:r w:rsidR="00987B18">
        <w:t>.</w:t>
      </w:r>
    </w:p>
    <w:p w14:paraId="251349E5" w14:textId="77777777" w:rsidR="00784636" w:rsidRDefault="00784636" w:rsidP="00792B77"/>
    <w:p w14:paraId="2BBEA4DB" w14:textId="2CC5920F" w:rsidR="00784636" w:rsidRDefault="00987B18" w:rsidP="00792B77">
      <w:r>
        <w:t xml:space="preserve">If you would like to participate in one of these </w:t>
      </w:r>
      <w:r w:rsidR="00784636">
        <w:t xml:space="preserve">online </w:t>
      </w:r>
      <w:r>
        <w:t xml:space="preserve">focus groups, please follow </w:t>
      </w:r>
      <w:r w:rsidR="00784636">
        <w:t xml:space="preserve">click on the </w:t>
      </w:r>
      <w:r>
        <w:t xml:space="preserve">link </w:t>
      </w:r>
      <w:r w:rsidR="00784636">
        <w:t xml:space="preserve">below </w:t>
      </w:r>
      <w:r>
        <w:t>to register</w:t>
      </w:r>
      <w:r w:rsidR="00784636">
        <w:t>:</w:t>
      </w:r>
    </w:p>
    <w:p w14:paraId="357EE1BD" w14:textId="77777777" w:rsidR="00784636" w:rsidRDefault="00784636" w:rsidP="00792B77"/>
    <w:p w14:paraId="5FA6CF59" w14:textId="3410448E" w:rsidR="00784636" w:rsidRDefault="00784636" w:rsidP="00792B77">
      <w:r>
        <w:t>[This will be a link to a survey</w:t>
      </w:r>
      <w:r w:rsidR="000F4C84">
        <w:t xml:space="preserve"> or form </w:t>
      </w:r>
      <w:r>
        <w:t xml:space="preserve">to register for one of the two </w:t>
      </w:r>
      <w:r w:rsidR="000F4C84">
        <w:t xml:space="preserve">scheduled </w:t>
      </w:r>
      <w:r>
        <w:t>sessions]</w:t>
      </w:r>
      <w:r w:rsidR="00987B18">
        <w:t xml:space="preserve"> </w:t>
      </w:r>
    </w:p>
    <w:p w14:paraId="0AC70689" w14:textId="77777777" w:rsidR="00784636" w:rsidRDefault="00784636" w:rsidP="00792B77"/>
    <w:p w14:paraId="27FF466F" w14:textId="6CCB8EBC" w:rsidR="00987B18" w:rsidRDefault="00987B18" w:rsidP="00792B77">
      <w:r>
        <w:t xml:space="preserve">These focus groups will be limited to the first 10 participants from each survey. </w:t>
      </w:r>
      <w:r w:rsidR="00784636">
        <w:t xml:space="preserve">The </w:t>
      </w:r>
      <w:r>
        <w:t xml:space="preserve">online focus group session will take approximately </w:t>
      </w:r>
      <w:r w:rsidR="00595823">
        <w:t>2</w:t>
      </w:r>
      <w:r>
        <w:t xml:space="preserve"> hour. Participation in these focus groups is voluntary</w:t>
      </w:r>
      <w:r w:rsidR="000B5212">
        <w:t xml:space="preserve"> and all response</w:t>
      </w:r>
      <w:r w:rsidR="00784636">
        <w:t>s</w:t>
      </w:r>
      <w:r w:rsidR="000B5212">
        <w:t xml:space="preserve"> are confidential</w:t>
      </w:r>
      <w:r>
        <w:t>.</w:t>
      </w:r>
      <w:r w:rsidR="00DF3C35">
        <w:t xml:space="preserve"> </w:t>
      </w:r>
      <w:r>
        <w:t xml:space="preserve"> </w:t>
      </w:r>
      <w:r w:rsidR="00784636">
        <w:t>You have been selected</w:t>
      </w:r>
      <w:r w:rsidR="001E22A8">
        <w:t xml:space="preserve"> because your input is valuable and w</w:t>
      </w:r>
      <w:r w:rsidR="00784636">
        <w:t>e think you’ll enjoy participating.</w:t>
      </w:r>
    </w:p>
    <w:p w14:paraId="68E371C1" w14:textId="77777777" w:rsidR="00987B18" w:rsidRDefault="00987B18" w:rsidP="00792B77"/>
    <w:p w14:paraId="78B4923F" w14:textId="403C1630" w:rsidR="00987B18" w:rsidRDefault="00987B18" w:rsidP="00792B77">
      <w:r w:rsidRPr="001217A5">
        <w:t>Please</w:t>
      </w:r>
      <w:r>
        <w:t xml:space="preserve"> reach out via email or telephone</w:t>
      </w:r>
      <w:r w:rsidR="000B5212">
        <w:t xml:space="preserve"> and contact me at [telephone] [email]</w:t>
      </w:r>
      <w:r>
        <w:t xml:space="preserve"> if you have any questions</w:t>
      </w:r>
      <w:r w:rsidR="00F92EFD">
        <w:t xml:space="preserve">. </w:t>
      </w:r>
    </w:p>
    <w:p w14:paraId="62727884" w14:textId="77777777" w:rsidR="00F92EFD" w:rsidRDefault="00F92EFD" w:rsidP="00792B77"/>
    <w:p w14:paraId="6123FA7B" w14:textId="3C4D1D38" w:rsidR="000B5212" w:rsidRDefault="000B5212" w:rsidP="00792B77">
      <w:r>
        <w:t>Sincerely yours,</w:t>
      </w:r>
    </w:p>
    <w:p w14:paraId="2674DAA0" w14:textId="77777777" w:rsidR="00F92EFD" w:rsidRDefault="00F92EFD" w:rsidP="00792B77"/>
    <w:p w14:paraId="4DFB78AA" w14:textId="77777777" w:rsidR="00BC6E73" w:rsidRPr="000B41E8" w:rsidRDefault="00BC6E73" w:rsidP="0069313D">
      <w:pPr>
        <w:jc w:val="both"/>
        <w:rPr>
          <w:sz w:val="24"/>
          <w:szCs w:val="24"/>
        </w:rPr>
      </w:pPr>
    </w:p>
    <w:sectPr w:rsidR="00BC6E73" w:rsidRPr="000B4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B0IDQzNzUxNjQyUdpeDU4uLM/DyQAkPDWgCh1Hz4LQAAAA=="/>
  </w:docVars>
  <w:rsids>
    <w:rsidRoot w:val="00872AB8"/>
    <w:rsid w:val="00014A01"/>
    <w:rsid w:val="000751DE"/>
    <w:rsid w:val="0008098A"/>
    <w:rsid w:val="000B41E8"/>
    <w:rsid w:val="000B5212"/>
    <w:rsid w:val="000E13F9"/>
    <w:rsid w:val="000E59FB"/>
    <w:rsid w:val="000F47E4"/>
    <w:rsid w:val="000F4C84"/>
    <w:rsid w:val="0012078A"/>
    <w:rsid w:val="001217A5"/>
    <w:rsid w:val="00165A9F"/>
    <w:rsid w:val="001915F9"/>
    <w:rsid w:val="001D77E3"/>
    <w:rsid w:val="001E22A8"/>
    <w:rsid w:val="00207B54"/>
    <w:rsid w:val="00236477"/>
    <w:rsid w:val="00274AC3"/>
    <w:rsid w:val="00307E73"/>
    <w:rsid w:val="003207EC"/>
    <w:rsid w:val="00363FD9"/>
    <w:rsid w:val="0037390D"/>
    <w:rsid w:val="003B3DE4"/>
    <w:rsid w:val="00400184"/>
    <w:rsid w:val="004036C7"/>
    <w:rsid w:val="00417AB9"/>
    <w:rsid w:val="00427920"/>
    <w:rsid w:val="00442C61"/>
    <w:rsid w:val="004A2FA7"/>
    <w:rsid w:val="004B5D36"/>
    <w:rsid w:val="00506C6E"/>
    <w:rsid w:val="00515288"/>
    <w:rsid w:val="00554A40"/>
    <w:rsid w:val="00570E01"/>
    <w:rsid w:val="00576783"/>
    <w:rsid w:val="00595823"/>
    <w:rsid w:val="005E70A7"/>
    <w:rsid w:val="006270EF"/>
    <w:rsid w:val="00673A4D"/>
    <w:rsid w:val="00676AE2"/>
    <w:rsid w:val="0069313D"/>
    <w:rsid w:val="006D13F7"/>
    <w:rsid w:val="007178C3"/>
    <w:rsid w:val="00726A40"/>
    <w:rsid w:val="007279B3"/>
    <w:rsid w:val="00740E9F"/>
    <w:rsid w:val="00743B5A"/>
    <w:rsid w:val="007519A1"/>
    <w:rsid w:val="00752F8D"/>
    <w:rsid w:val="0078258A"/>
    <w:rsid w:val="00784636"/>
    <w:rsid w:val="00784673"/>
    <w:rsid w:val="00792B77"/>
    <w:rsid w:val="00792C1A"/>
    <w:rsid w:val="007C6DF3"/>
    <w:rsid w:val="007D1604"/>
    <w:rsid w:val="007F1853"/>
    <w:rsid w:val="00807453"/>
    <w:rsid w:val="00872AB8"/>
    <w:rsid w:val="00875E6F"/>
    <w:rsid w:val="008D1FD6"/>
    <w:rsid w:val="009455D0"/>
    <w:rsid w:val="00945849"/>
    <w:rsid w:val="0095542D"/>
    <w:rsid w:val="00973260"/>
    <w:rsid w:val="00987B18"/>
    <w:rsid w:val="009B3F5A"/>
    <w:rsid w:val="009B6914"/>
    <w:rsid w:val="00AE43FA"/>
    <w:rsid w:val="00B03593"/>
    <w:rsid w:val="00B10A99"/>
    <w:rsid w:val="00BC6E73"/>
    <w:rsid w:val="00BD5AEE"/>
    <w:rsid w:val="00C00B5D"/>
    <w:rsid w:val="00C1062F"/>
    <w:rsid w:val="00C535F1"/>
    <w:rsid w:val="00C57721"/>
    <w:rsid w:val="00C667D5"/>
    <w:rsid w:val="00C67437"/>
    <w:rsid w:val="00C8186E"/>
    <w:rsid w:val="00CE4C72"/>
    <w:rsid w:val="00CE6C79"/>
    <w:rsid w:val="00D65782"/>
    <w:rsid w:val="00D66CB1"/>
    <w:rsid w:val="00D721AE"/>
    <w:rsid w:val="00DA7E5F"/>
    <w:rsid w:val="00DC3DEC"/>
    <w:rsid w:val="00DF3C35"/>
    <w:rsid w:val="00E41B03"/>
    <w:rsid w:val="00E52BF5"/>
    <w:rsid w:val="00F24A23"/>
    <w:rsid w:val="00F3380F"/>
    <w:rsid w:val="00F44A91"/>
    <w:rsid w:val="00F92EFD"/>
    <w:rsid w:val="00FB1462"/>
    <w:rsid w:val="00FB3E63"/>
    <w:rsid w:val="00FB4BFB"/>
    <w:rsid w:val="00FC0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AB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872AB8"/>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6D13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3F7"/>
    <w:rPr>
      <w:rFonts w:ascii="Segoe UI" w:hAnsi="Segoe UI" w:cs="Segoe UI"/>
      <w:sz w:val="18"/>
      <w:szCs w:val="18"/>
    </w:rPr>
  </w:style>
  <w:style w:type="character" w:styleId="Hyperlink">
    <w:name w:val="Hyperlink"/>
    <w:basedOn w:val="DefaultParagraphFont"/>
    <w:uiPriority w:val="99"/>
    <w:rsid w:val="00400184"/>
    <w:rPr>
      <w:color w:val="0000FF"/>
      <w:u w:val="single"/>
    </w:rPr>
  </w:style>
  <w:style w:type="character" w:styleId="FollowedHyperlink">
    <w:name w:val="FollowedHyperlink"/>
    <w:basedOn w:val="DefaultParagraphFont"/>
    <w:uiPriority w:val="99"/>
    <w:semiHidden/>
    <w:unhideWhenUsed/>
    <w:rsid w:val="00F44A91"/>
    <w:rPr>
      <w:color w:val="954F72" w:themeColor="followedHyperlink"/>
      <w:u w:val="single"/>
    </w:rPr>
  </w:style>
  <w:style w:type="paragraph" w:styleId="Revision">
    <w:name w:val="Revision"/>
    <w:hidden/>
    <w:uiPriority w:val="99"/>
    <w:semiHidden/>
    <w:rsid w:val="003B3DE4"/>
    <w:pPr>
      <w:spacing w:after="0"/>
    </w:pPr>
    <w:rPr>
      <w:rFonts w:ascii="Calibri" w:hAnsi="Calibri" w:cs="Times New Roman"/>
    </w:rPr>
  </w:style>
  <w:style w:type="character" w:styleId="CommentReference">
    <w:name w:val="annotation reference"/>
    <w:basedOn w:val="DefaultParagraphFont"/>
    <w:uiPriority w:val="99"/>
    <w:semiHidden/>
    <w:unhideWhenUsed/>
    <w:rsid w:val="003207EC"/>
    <w:rPr>
      <w:sz w:val="16"/>
      <w:szCs w:val="16"/>
    </w:rPr>
  </w:style>
  <w:style w:type="paragraph" w:styleId="CommentText">
    <w:name w:val="annotation text"/>
    <w:basedOn w:val="Normal"/>
    <w:link w:val="CommentTextChar"/>
    <w:uiPriority w:val="99"/>
    <w:semiHidden/>
    <w:unhideWhenUsed/>
    <w:rsid w:val="003207EC"/>
    <w:rPr>
      <w:sz w:val="20"/>
      <w:szCs w:val="20"/>
    </w:rPr>
  </w:style>
  <w:style w:type="character" w:customStyle="1" w:styleId="CommentTextChar">
    <w:name w:val="Comment Text Char"/>
    <w:basedOn w:val="DefaultParagraphFont"/>
    <w:link w:val="CommentText"/>
    <w:uiPriority w:val="99"/>
    <w:semiHidden/>
    <w:rsid w:val="003207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07EC"/>
    <w:rPr>
      <w:b/>
      <w:bCs/>
    </w:rPr>
  </w:style>
  <w:style w:type="character" w:customStyle="1" w:styleId="CommentSubjectChar">
    <w:name w:val="Comment Subject Char"/>
    <w:basedOn w:val="CommentTextChar"/>
    <w:link w:val="CommentSubject"/>
    <w:uiPriority w:val="99"/>
    <w:semiHidden/>
    <w:rsid w:val="003207EC"/>
    <w:rPr>
      <w:rFonts w:ascii="Calibri" w:hAnsi="Calibri" w:cs="Times New Roman"/>
      <w:b/>
      <w:bCs/>
      <w:sz w:val="20"/>
      <w:szCs w:val="20"/>
    </w:rPr>
  </w:style>
  <w:style w:type="paragraph" w:styleId="Subtitle">
    <w:name w:val="Subtitle"/>
    <w:basedOn w:val="Normal"/>
    <w:link w:val="SubtitleChar"/>
    <w:qFormat/>
    <w:rsid w:val="00D65782"/>
    <w:pPr>
      <w:spacing w:after="0" w:line="228" w:lineRule="auto"/>
    </w:pPr>
    <w:rPr>
      <w:rFonts w:ascii="Times New Roman" w:eastAsia="Times New Roman" w:hAnsi="Times New Roman"/>
      <w:i/>
      <w:iCs/>
      <w:sz w:val="24"/>
      <w:szCs w:val="24"/>
    </w:rPr>
  </w:style>
  <w:style w:type="character" w:customStyle="1" w:styleId="SubtitleChar">
    <w:name w:val="Subtitle Char"/>
    <w:basedOn w:val="DefaultParagraphFont"/>
    <w:link w:val="Subtitle"/>
    <w:rsid w:val="00D65782"/>
    <w:rPr>
      <w:rFonts w:ascii="Times New Roman" w:eastAsia="Times New Roman" w:hAnsi="Times New Roman" w:cs="Times New Roman"/>
      <w:i/>
      <w:iCs/>
      <w:sz w:val="24"/>
      <w:szCs w:val="24"/>
    </w:rPr>
  </w:style>
  <w:style w:type="paragraph" w:styleId="PlainText">
    <w:name w:val="Plain Text"/>
    <w:basedOn w:val="Normal"/>
    <w:link w:val="PlainTextChar"/>
    <w:uiPriority w:val="99"/>
    <w:unhideWhenUsed/>
    <w:rsid w:val="001217A5"/>
    <w:pPr>
      <w:spacing w:after="0"/>
    </w:pPr>
    <w:rPr>
      <w:rFonts w:cs="Consolas"/>
      <w:szCs w:val="21"/>
    </w:rPr>
  </w:style>
  <w:style w:type="character" w:customStyle="1" w:styleId="PlainTextChar">
    <w:name w:val="Plain Text Char"/>
    <w:basedOn w:val="DefaultParagraphFont"/>
    <w:link w:val="PlainText"/>
    <w:uiPriority w:val="99"/>
    <w:rsid w:val="001217A5"/>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588399">
      <w:bodyDiv w:val="1"/>
      <w:marLeft w:val="0"/>
      <w:marRight w:val="0"/>
      <w:marTop w:val="0"/>
      <w:marBottom w:val="0"/>
      <w:divBdr>
        <w:top w:val="none" w:sz="0" w:space="0" w:color="auto"/>
        <w:left w:val="none" w:sz="0" w:space="0" w:color="auto"/>
        <w:bottom w:val="none" w:sz="0" w:space="0" w:color="auto"/>
        <w:right w:val="none" w:sz="0" w:space="0" w:color="auto"/>
      </w:divBdr>
    </w:div>
    <w:div w:id="32316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2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dcterms:created xsi:type="dcterms:W3CDTF">2018-05-08T20:21:00Z</dcterms:created>
  <dcterms:modified xsi:type="dcterms:W3CDTF">2018-05-08T20:21:00Z</dcterms:modified>
</cp:coreProperties>
</file>